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748CD8A8" w:rsidR="00884B85" w:rsidRPr="00B824A3" w:rsidRDefault="00F975B3" w:rsidP="00456CF0">
      <w:pPr>
        <w:spacing w:line="360" w:lineRule="auto"/>
        <w:contextualSpacing/>
        <w:mirrorIndents/>
        <w:rPr>
          <w:b/>
          <w:bCs/>
        </w:rPr>
      </w:pPr>
      <w:r w:rsidRPr="006A31D1">
        <w:rPr>
          <w:b/>
          <w:bCs/>
        </w:rPr>
        <w:t>Electronic supplementary material (ESM):</w:t>
      </w:r>
      <w:r w:rsidRPr="006A31D1">
        <w:t xml:space="preserve"> </w:t>
      </w:r>
      <w:r w:rsidR="00884B85">
        <w:rPr>
          <w:b/>
          <w:bCs/>
        </w:rPr>
        <w:t>D</w:t>
      </w:r>
      <w:r w:rsidR="00884B85" w:rsidRPr="00B824A3">
        <w:rPr>
          <w:b/>
          <w:bCs/>
        </w:rPr>
        <w:t>evelopmental environments do not affect thermal physiology</w:t>
      </w:r>
      <w:r w:rsidR="00884B85">
        <w:rPr>
          <w:b/>
          <w:bCs/>
        </w:rPr>
        <w:t xml:space="preserve"> in reptiles</w:t>
      </w:r>
      <w:r w:rsidR="00884B85" w:rsidRPr="00B824A3">
        <w:rPr>
          <w:b/>
          <w:bCs/>
        </w:rPr>
        <w:t>: An experimental test and meta-analysis</w:t>
      </w:r>
    </w:p>
    <w:p w14:paraId="68E40596" w14:textId="380A5BB1" w:rsidR="00F975B3" w:rsidRPr="006A31D1" w:rsidRDefault="00F975B3" w:rsidP="00F975B3">
      <w:pPr>
        <w:contextualSpacing/>
        <w:mirrorIndents/>
      </w:pPr>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RDefault="003D57E3" w:rsidP="003D57E3">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0F1371A1" w:rsidR="005169C3" w:rsidRPr="006A31D1" w:rsidRDefault="005169C3" w:rsidP="005169C3">
      <w:pPr>
        <w:rPr>
          <w:i/>
          <w:iCs/>
          <w:vertAlign w:val="subscript"/>
        </w:rPr>
      </w:pPr>
      <w:r w:rsidRPr="006A31D1">
        <w:rPr>
          <w:i/>
          <w:iCs/>
        </w:rPr>
        <w:t>(a)</w:t>
      </w:r>
      <w:r w:rsidR="00436C97" w:rsidRPr="006A31D1">
        <w:rPr>
          <w:i/>
          <w:iCs/>
        </w:rPr>
        <w:t xml:space="preserve">Optimal body temperature – </w:t>
      </w:r>
      <w:proofErr w:type="spellStart"/>
      <w:r w:rsidR="00436C97" w:rsidRPr="006A31D1">
        <w:rPr>
          <w:i/>
          <w:iCs/>
        </w:rPr>
        <w:t>T</w:t>
      </w:r>
      <w:r w:rsidR="00CA1779" w:rsidRPr="006A31D1">
        <w:rPr>
          <w:i/>
          <w:iCs/>
          <w:vertAlign w:val="subscript"/>
        </w:rPr>
        <w:t>pref</w:t>
      </w:r>
      <w:proofErr w:type="spellEnd"/>
    </w:p>
    <w:p w14:paraId="19FE67A3" w14:textId="065BBFE5"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 </w:t>
      </w:r>
      <w:r w:rsidR="00850153">
        <w:t xml:space="preserve">Before </w:t>
      </w:r>
      <w:proofErr w:type="spellStart"/>
      <w:r w:rsidR="00850153">
        <w:t>T</w:t>
      </w:r>
      <w:r w:rsidR="00850153" w:rsidRPr="000076CE">
        <w:rPr>
          <w:vertAlign w:val="subscript"/>
        </w:rPr>
        <w:t>pref</w:t>
      </w:r>
      <w:proofErr w:type="spellEnd"/>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C. 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proofErr w:type="spellStart"/>
      <w:r w:rsidRPr="006A31D1">
        <w:rPr>
          <w:position w:val="-4"/>
        </w:rPr>
        <w:t>pref</w:t>
      </w:r>
      <w:proofErr w:type="spellEnd"/>
      <w:r w:rsidRPr="006A31D1">
        <w:rPr>
          <w:position w:val="-4"/>
        </w:rPr>
        <w:t xml:space="preserve"> </w:t>
      </w:r>
      <w:r w:rsidRPr="006A31D1">
        <w:t xml:space="preserve">trials. </w:t>
      </w:r>
      <w:proofErr w:type="spellStart"/>
      <w:r w:rsidRPr="006A31D1">
        <w:rPr>
          <w:i/>
          <w:iCs/>
        </w:rPr>
        <w:t>L</w:t>
      </w:r>
      <w:r w:rsidR="00CF6F69" w:rsidRPr="006A31D1">
        <w:rPr>
          <w:i/>
          <w:iCs/>
        </w:rPr>
        <w:t>ampropholis</w:t>
      </w:r>
      <w:proofErr w:type="spellEnd"/>
      <w:r w:rsidR="00CF6F69" w:rsidRPr="006A31D1">
        <w:rPr>
          <w:i/>
          <w:iCs/>
        </w:rPr>
        <w:t xml:space="preserve"> </w:t>
      </w:r>
      <w:proofErr w:type="spellStart"/>
      <w:r w:rsidRPr="006A31D1">
        <w:rPr>
          <w:i/>
          <w:iCs/>
        </w:rPr>
        <w:t>delicata</w:t>
      </w:r>
      <w:proofErr w:type="spellEnd"/>
      <w:r w:rsidRPr="006A31D1">
        <w:t xml:space="preserve"> body temperatures were extracted from infrared images using </w:t>
      </w:r>
      <w:proofErr w:type="spellStart"/>
      <w:r w:rsidRPr="006A31D1">
        <w:t>Flir</w:t>
      </w:r>
      <w:proofErr w:type="spellEnd"/>
      <w:r w:rsidRPr="006A31D1">
        <w:t xml:space="preserve"> Tools, version 5.13. T</w:t>
      </w:r>
      <w:proofErr w:type="spellStart"/>
      <w:r w:rsidRPr="006A31D1">
        <w:rPr>
          <w:position w:val="-4"/>
        </w:rPr>
        <w:t>pref</w:t>
      </w:r>
      <w:proofErr w:type="spellEnd"/>
      <w:r w:rsidRPr="006A31D1">
        <w:rPr>
          <w:position w:val="-4"/>
        </w:rPr>
        <w:t xml:space="preserve"> </w:t>
      </w:r>
      <w:r w:rsidRPr="006A31D1">
        <w:t xml:space="preserve">was </w:t>
      </w:r>
      <w:r w:rsidR="00FC45DD" w:rsidRPr="006A31D1">
        <w:t>defined</w:t>
      </w:r>
      <w:r w:rsidRPr="006A31D1">
        <w:t xml:space="preserve"> as the mean body temperature </w:t>
      </w:r>
      <w:r w:rsidR="00A40AC8" w:rsidRPr="006A31D1">
        <w:t>(T</w:t>
      </w:r>
      <w:r w:rsidR="00A40AC8" w:rsidRPr="006A31D1">
        <w:rPr>
          <w:vertAlign w:val="subscript"/>
        </w:rPr>
        <w:t>b</w:t>
      </w:r>
      <w:r w:rsidR="00A40AC8" w:rsidRPr="006A31D1">
        <w:t xml:space="preserve">) </w:t>
      </w:r>
      <w:r w:rsidRPr="006A31D1">
        <w:t xml:space="preserve">over the </w:t>
      </w:r>
      <w:r w:rsidR="009D5D18" w:rsidRPr="006A31D1">
        <w:t>eight-hour</w:t>
      </w:r>
      <w:r w:rsidRPr="006A31D1">
        <w:t xml:space="preserve"> observation period.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23B968EC" w14:textId="08DD6114" w:rsidR="00742DA1" w:rsidRDefault="0074123E">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proofErr w:type="spellStart"/>
      <w:r w:rsidR="006B4661" w:rsidRPr="006A31D1">
        <w:rPr>
          <w:position w:val="-4"/>
        </w:rPr>
        <w:t>pref</w:t>
      </w:r>
      <w:proofErr w:type="spellEnd"/>
      <w:r w:rsidR="006B4661" w:rsidRPr="006A31D1">
        <w:rPr>
          <w:position w:val="-4"/>
        </w:rPr>
        <w:t xml:space="preserve">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r w:rsidR="00007E6A" w:rsidRPr="006A31D1">
        <w:t xml:space="preserve"> (Figure S1)</w:t>
      </w:r>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 This ensured that each lizard T</w:t>
      </w:r>
      <w:r w:rsidR="00A40AC8" w:rsidRPr="006A31D1">
        <w:rPr>
          <w:vertAlign w:val="subscript"/>
        </w:rPr>
        <w:t>b</w:t>
      </w:r>
      <w:r w:rsidR="00A40AC8" w:rsidRPr="006A31D1">
        <w:t xml:space="preserve"> was </w:t>
      </w:r>
      <w:r w:rsidR="006B4661" w:rsidRPr="006A31D1">
        <w:t>30</w:t>
      </w:r>
      <w:r w:rsidR="006B4661" w:rsidRPr="006A31D1">
        <w:rPr>
          <w:position w:val="8"/>
        </w:rPr>
        <w:t>◦</w:t>
      </w:r>
      <w:r w:rsidR="006B4661" w:rsidRPr="006A31D1">
        <w:t xml:space="preserve">C </w:t>
      </w:r>
      <w:r w:rsidR="00A40AC8" w:rsidRPr="006A31D1">
        <w:t xml:space="preserve">before trials started.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r w:rsidR="002E6073" w:rsidRPr="006A31D1">
        <w:t>Falcon tube and an additional thermal couple that was placed in the bath</w:t>
      </w:r>
      <w:r w:rsidR="00007E6A" w:rsidRPr="006A31D1">
        <w:t xml:space="preserve">. </w:t>
      </w:r>
      <w:r w:rsidR="002E6073" w:rsidRPr="006A31D1">
        <w:t>Water temperature was 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min tubes were rotated to check righting reflex of skinks. CT</w:t>
      </w:r>
      <w:r w:rsidR="002E6073" w:rsidRPr="006A31D1">
        <w:rPr>
          <w:position w:val="-4"/>
        </w:rPr>
        <w:t xml:space="preserve">max </w:t>
      </w:r>
      <w:r w:rsidR="002E6073" w:rsidRPr="006A31D1">
        <w:t>was defined as the temperature at which an individual lost their righting reflex</w:t>
      </w:r>
      <w:r w:rsidR="002D663C" w:rsidRPr="006A31D1">
        <w:t>. Once</w:t>
      </w:r>
      <w:r w:rsidR="006B4661" w:rsidRPr="006A31D1">
        <w:t xml:space="preserve"> CT</w:t>
      </w:r>
      <w:r w:rsidR="006B4661" w:rsidRPr="006A31D1">
        <w:rPr>
          <w:position w:val="-4"/>
        </w:rPr>
        <w:t xml:space="preserve">max </w:t>
      </w:r>
      <w:r w:rsidR="002D663C" w:rsidRPr="006A31D1">
        <w:t>was reached,</w:t>
      </w:r>
      <w:r w:rsidR="006B4661" w:rsidRPr="006A31D1">
        <w:t xml:space="preserve"> skinks were removed from the tube and placed into room temperature water for cooling. </w:t>
      </w:r>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71D9A55A"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w:t>
      </w:r>
      <w:proofErr w:type="spellStart"/>
      <w:r w:rsidRPr="00D407D5">
        <w:rPr>
          <w:color w:val="000000" w:themeColor="text1"/>
        </w:rPr>
        <w:t>CT</w:t>
      </w:r>
      <w:r w:rsidRPr="00D407D5">
        <w:rPr>
          <w:color w:val="000000" w:themeColor="text1"/>
          <w:vertAlign w:val="subscript"/>
        </w:rPr>
        <w:t>max</w:t>
      </w:r>
      <w:proofErr w:type="spellEnd"/>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r w:rsidRPr="006A31D1">
        <w:rPr>
          <w:i/>
          <w:iCs/>
        </w:rPr>
        <w:t>delicata</w:t>
      </w:r>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r w:rsidR="003419DF" w:rsidRPr="003419DF">
            <w:rPr>
              <w:color w:val="000000"/>
              <w:vertAlign w:val="superscript"/>
            </w:rPr>
            <w:t>1</w:t>
          </w:r>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w:t>
      </w:r>
      <w:r>
        <w:rPr>
          <w:color w:val="000000" w:themeColor="text1"/>
        </w:rPr>
        <w:t>or</w:t>
      </w:r>
      <w:r w:rsidRPr="00D407D5">
        <w:rPr>
          <w:color w:val="000000" w:themeColor="text1"/>
        </w:rPr>
        <w:t xml:space="preserve"> </w:t>
      </w:r>
      <w:proofErr w:type="spellStart"/>
      <w:r w:rsidRPr="00D407D5">
        <w:rPr>
          <w:color w:val="000000" w:themeColor="text1"/>
        </w:rPr>
        <w:t>CT</w:t>
      </w:r>
      <w:r w:rsidRPr="00D407D5">
        <w:rPr>
          <w:color w:val="000000" w:themeColor="text1"/>
          <w:vertAlign w:val="subscript"/>
        </w:rPr>
        <w:t>max</w:t>
      </w:r>
      <w:proofErr w:type="spellEnd"/>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r w:rsidR="003419DF" w:rsidRPr="003419DF">
            <w:rPr>
              <w:color w:val="000000"/>
              <w:vertAlign w:val="superscript"/>
            </w:rPr>
            <w:t>2</w:t>
          </w:r>
        </w:sdtContent>
      </w:sdt>
      <w:r w:rsidRPr="000076CE">
        <w:rPr>
          <w:color w:val="000000" w:themeColor="text1"/>
          <w:vertAlign w:val="superscript"/>
        </w:rPr>
        <w:t>]</w:t>
      </w:r>
      <w:r>
        <w:rPr>
          <w:color w:val="000000" w:themeColor="text1"/>
        </w:rPr>
        <w:t xml:space="preserve">. Finally, the package </w:t>
      </w:r>
      <w:proofErr w:type="spellStart"/>
      <w:r w:rsidRPr="003419DF">
        <w:rPr>
          <w:i/>
          <w:iCs/>
          <w:color w:val="000000" w:themeColor="text1"/>
        </w:rPr>
        <w:t>emmeans</w:t>
      </w:r>
      <w:proofErr w:type="spellEnd"/>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r w:rsidR="003419DF" w:rsidRPr="003419DF">
            <w:rPr>
              <w:color w:val="000000"/>
              <w:vertAlign w:val="superscript"/>
            </w:rPr>
            <w:t>3</w:t>
          </w:r>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RDefault="00742DA1" w:rsidP="002E6073">
      <w:pPr>
        <w:rPr>
          <w:color w:val="000000" w:themeColor="text1"/>
        </w:rPr>
      </w:pPr>
    </w:p>
    <w:p w14:paraId="29137B46" w14:textId="2699D705" w:rsidR="00742DA1" w:rsidRDefault="00742DA1" w:rsidP="002E6073"/>
    <w:p w14:paraId="76DA9303" w14:textId="3A46CB28" w:rsidR="00742DA1" w:rsidRDefault="00742DA1" w:rsidP="002E6073"/>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 xml:space="preserve">We developed search strings to capture experimental studies which measured the thermal traits (in the form of </w:t>
      </w:r>
      <w:proofErr w:type="spellStart"/>
      <w:r w:rsidRPr="006A31D1">
        <w:t>CT</w:t>
      </w:r>
      <w:r w:rsidRPr="006A31D1">
        <w:rPr>
          <w:vertAlign w:val="subscript"/>
        </w:rPr>
        <w:t>max</w:t>
      </w:r>
      <w:proofErr w:type="spellEnd"/>
      <w:r w:rsidRPr="006A31D1">
        <w:t xml:space="preserve"> or </w:t>
      </w:r>
      <w:proofErr w:type="spellStart"/>
      <w:r w:rsidRPr="006A31D1">
        <w:t>T</w:t>
      </w:r>
      <w:r w:rsidRPr="006A31D1">
        <w:rPr>
          <w:vertAlign w:val="subscript"/>
        </w:rPr>
        <w:t>pref</w:t>
      </w:r>
      <w:proofErr w:type="spellEnd"/>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w:t>
      </w:r>
      <w:proofErr w:type="spellStart"/>
      <w:r w:rsidRPr="006A31D1">
        <w:rPr>
          <w:color w:val="000000"/>
        </w:rPr>
        <w:t>CTmax</w:t>
      </w:r>
      <w:proofErr w:type="spellEnd"/>
      <w:r w:rsidRPr="006A31D1">
        <w:rPr>
          <w:color w:val="000000"/>
        </w:rPr>
        <w:t>"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AND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xml:space="preserve">*" OR "nest*" OR "embryo*" OR "early*" OR "juvenile*" OR "hatchling*" OR "young*" OR "egg*" OR "life history stage*" </w:t>
      </w:r>
      <w:r w:rsidRPr="006A31D1">
        <w:rPr>
          <w:color w:val="000000"/>
        </w:rPr>
        <w:lastRenderedPageBreak/>
        <w:t>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w:t>
      </w:r>
      <w:proofErr w:type="spellStart"/>
      <w:r w:rsidRPr="006A31D1">
        <w:rPr>
          <w:color w:val="000000"/>
        </w:rPr>
        <w:t>CTmax</w:t>
      </w:r>
      <w:proofErr w:type="spellEnd"/>
      <w:r w:rsidRPr="006A31D1">
        <w:rPr>
          <w:color w:val="000000"/>
        </w:rPr>
        <w:t>"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289D19A6" w14:textId="77777777" w:rsidR="003B4330" w:rsidRDefault="003B4330" w:rsidP="003B4330">
      <w:pPr>
        <w:ind w:firstLine="720"/>
        <w:rPr>
          <w:shd w:val="clear" w:color="auto" w:fill="FFFFFF"/>
        </w:rPr>
      </w:pPr>
    </w:p>
    <w:p w14:paraId="746D6A79" w14:textId="0AF6C9CB"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r w:rsidR="003419DF" w:rsidRPr="003419DF">
            <w:rPr>
              <w:color w:val="000000"/>
              <w:shd w:val="clear" w:color="auto" w:fill="FFFFFF"/>
              <w:vertAlign w:val="superscript"/>
            </w:rPr>
            <w:t>4</w:t>
          </w:r>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r w:rsidR="003419DF" w:rsidRPr="003419DF">
            <w:rPr>
              <w:color w:val="000000"/>
              <w:vertAlign w:val="superscript"/>
            </w:rPr>
            <w:t>5</w:t>
          </w:r>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proofErr w:type="spellStart"/>
      <w:r w:rsidRPr="006A31D1">
        <w:t>i</w:t>
      </w:r>
      <w:proofErr w:type="spellEnd"/>
      <w:r w:rsidRPr="006A31D1">
        <w:t xml:space="preserve">) </w:t>
      </w:r>
      <w:r w:rsidR="00CF6F69" w:rsidRPr="006A31D1">
        <w:t>the study was done on a non-avian reptile (lizard, snake, turtle/tortoise, crocodile/alligator, or tuatara)</w:t>
      </w:r>
      <w:r w:rsidRPr="006A31D1">
        <w:t>, (ii)</w:t>
      </w:r>
      <w:r w:rsidR="00CF6F69" w:rsidRPr="006A31D1">
        <w:t xml:space="preserve"> the</w:t>
      </w:r>
      <w:r w:rsidRPr="006A31D1">
        <w:t xml:space="preserve"> study </w:t>
      </w:r>
      <w:r w:rsidR="00CF6F69" w:rsidRPr="006A31D1">
        <w:t>was</w:t>
      </w:r>
      <w:r w:rsidRPr="006A31D1">
        <w:t xml:space="preserve"> experimental, (iii) </w:t>
      </w:r>
      <w:proofErr w:type="spellStart"/>
      <w:r w:rsidRPr="006A31D1">
        <w:t>CT</w:t>
      </w:r>
      <w:r w:rsidRPr="00C63BE6">
        <w:rPr>
          <w:vertAlign w:val="subscript"/>
        </w:rPr>
        <w:t>max</w:t>
      </w:r>
      <w:proofErr w:type="spellEnd"/>
      <w:r w:rsidRPr="006A31D1">
        <w:t xml:space="preserve"> or </w:t>
      </w:r>
      <w:proofErr w:type="spellStart"/>
      <w:r w:rsidRPr="006A31D1">
        <w:t>T</w:t>
      </w:r>
      <w:r w:rsidRPr="00C63BE6">
        <w:rPr>
          <w:vertAlign w:val="subscript"/>
        </w:rPr>
        <w:t>pref</w:t>
      </w:r>
      <w:proofErr w:type="spellEnd"/>
      <w:r w:rsidRPr="006A31D1">
        <w:t xml:space="preserve"> (also referred </w:t>
      </w:r>
      <w:r w:rsidR="00273165" w:rsidRPr="006A31D1">
        <w:t xml:space="preserve">to </w:t>
      </w:r>
      <w:r w:rsidRPr="006A31D1">
        <w:t xml:space="preserve">as </w:t>
      </w:r>
      <w:proofErr w:type="spellStart"/>
      <w:r w:rsidRPr="006A31D1">
        <w:t>T</w:t>
      </w:r>
      <w:r w:rsidRPr="00C63BE6">
        <w:rPr>
          <w:vertAlign w:val="subscript"/>
        </w:rPr>
        <w:t>sel</w:t>
      </w:r>
      <w:proofErr w:type="spellEnd"/>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measurements of </w:t>
      </w:r>
      <w:proofErr w:type="spellStart"/>
      <w:r w:rsidRPr="006A31D1">
        <w:t>T</w:t>
      </w:r>
      <w:r w:rsidRPr="000076CE">
        <w:rPr>
          <w:vertAlign w:val="subscript"/>
        </w:rPr>
        <w:t>pref</w:t>
      </w:r>
      <w:proofErr w:type="spellEnd"/>
      <w:r w:rsidRPr="006A31D1">
        <w:t xml:space="preserve"> and </w:t>
      </w:r>
      <w:proofErr w:type="spellStart"/>
      <w:r w:rsidRPr="006A31D1">
        <w:t>CT</w:t>
      </w:r>
      <w:r w:rsidRPr="00C63BE6">
        <w:rPr>
          <w:vertAlign w:val="subscript"/>
        </w:rPr>
        <w:t>max</w:t>
      </w:r>
      <w:proofErr w:type="spellEnd"/>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S2.</w:t>
      </w:r>
      <w:r w:rsidR="007C20F2" w:rsidRPr="006A31D1">
        <w:t xml:space="preserve"> </w:t>
      </w:r>
    </w:p>
    <w:p w14:paraId="69F88DE2" w14:textId="0B6D933C"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shown in Figure S3. Following preliminary selection, full-text eligibility criteria were used to screen 52 full-text documents (Figure S</w:t>
      </w:r>
      <w:r w:rsidR="007C20F2">
        <w:t>3</w:t>
      </w:r>
      <w:r w:rsidR="007C20F2" w:rsidRPr="006A31D1">
        <w:t xml:space="preserve">). Of the full-text documents, 19 documents </w:t>
      </w:r>
      <w:r w:rsidR="007C20F2" w:rsidRPr="006A31D1">
        <w:lastRenderedPageBreak/>
        <w:t>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1790BF9C"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proofErr w:type="spellStart"/>
      <w:r w:rsidR="009E4571" w:rsidRPr="006A31D1">
        <w:rPr>
          <w:i/>
          <w:iCs/>
        </w:rPr>
        <w:t>metaDigitise</w:t>
      </w:r>
      <w:proofErr w:type="spellEnd"/>
      <w:r w:rsidR="009E4571" w:rsidRPr="006A31D1">
        <w:rPr>
          <w:i/>
          <w:iCs/>
        </w:rPr>
        <w:t xml:space="preserv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r w:rsidR="003419DF" w:rsidRPr="003419DF">
            <w:rPr>
              <w:color w:val="000000"/>
              <w:vertAlign w:val="superscript"/>
            </w:rPr>
            <w:t>6</w:t>
          </w:r>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rPr>
                  <w:rFonts w:ascii="Cambria Math" w:hAnsi="Cambria Math"/>
                  <w:i/>
                  <w:sz w:val="28"/>
                  <w:szCs w:val="28"/>
                </w:rPr>
              </m:ctrlPr>
            </m:fPr>
            <m:num>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rPr>
                      <w:rFonts w:ascii="Cambria Math" w:hAnsi="Cambria Math"/>
                      <w:i/>
                      <w:sz w:val="28"/>
                      <w:szCs w:val="28"/>
                    </w:rPr>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heat tolerance estimates (</w:t>
      </w:r>
      <w:proofErr w:type="spellStart"/>
      <w:r w:rsidR="00C3485E">
        <w:t>CTmax</w:t>
      </w:r>
      <w:proofErr w:type="spellEnd"/>
      <w:r w:rsidR="00C3485E">
        <w:t xml:space="preserve"> or </w:t>
      </w:r>
      <w:proofErr w:type="spellStart"/>
      <w:r w:rsidR="00C3485E">
        <w:t>Tpref</w:t>
      </w:r>
      <w:proofErr w:type="spellEnd"/>
      <w:r w:rsidR="00C3485E">
        <w:t>)</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rPr>
                  <w:rFonts w:ascii="Cambria Math" w:hAnsi="Cambria Math"/>
                  <w:i/>
                  <w:sz w:val="28"/>
                  <w:szCs w:val="28"/>
                </w:rPr>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rPr>
                  <w:rFonts w:ascii="Cambria Math" w:hAnsi="Cambria Math"/>
                  <w:i/>
                  <w:sz w:val="28"/>
                  <w:szCs w:val="28"/>
                </w:rPr>
              </m:ctrlPr>
            </m:sSupPr>
            <m:e>
              <m:d>
                <m:dPr>
                  <m:ctrlPr>
                    <w:rPr>
                      <w:rFonts w:ascii="Cambria Math" w:hAnsi="Cambria Math"/>
                      <w:i/>
                      <w:sz w:val="28"/>
                      <w:szCs w:val="28"/>
                    </w:rPr>
                  </m:ctrlPr>
                </m:dPr>
                <m:e>
                  <m:f>
                    <m:fPr>
                      <m:ctrlPr>
                        <w:rPr>
                          <w:rFonts w:ascii="Cambria Math" w:hAnsi="Cambria Math"/>
                          <w:i/>
                          <w:sz w:val="28"/>
                          <w:szCs w:val="28"/>
                        </w:rPr>
                      </m:ctrlPr>
                    </m:fPr>
                    <m:num>
                      <m:r>
                        <w:rPr>
                          <w:rFonts w:ascii="Cambria Math" w:hAnsi="Cambria Math"/>
                          <w:sz w:val="28"/>
                          <w:szCs w:val="28"/>
                        </w:rPr>
                        <m:t>1</m:t>
                      </m:r>
                    </m:num>
                    <m:den>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rPr>
                  <w:rFonts w:ascii="Cambria Math" w:hAnsi="Cambria Math"/>
                  <w:i/>
                  <w:sz w:val="28"/>
                  <w:szCs w:val="28"/>
                </w:rPr>
              </m:ctrlPr>
            </m:dPr>
            <m:e>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rPr>
                      <w:rFonts w:ascii="Cambria Math" w:hAnsi="Cambria Math"/>
                      <w:i/>
                      <w:sz w:val="28"/>
                      <w:szCs w:val="28"/>
                    </w:rPr>
                  </m:ctrlPr>
                </m:fPr>
                <m:num>
                  <m:sSubSup>
                    <m:sSubSupPr>
                      <m:ctrlPr>
                        <w:rPr>
                          <w:rFonts w:ascii="Cambria Math" w:hAnsi="Cambria Math"/>
                          <w:i/>
                          <w:sz w:val="28"/>
                          <w:szCs w:val="28"/>
                        </w:rPr>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0797B7E7"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proofErr w:type="spellStart"/>
      <w:r w:rsidRPr="000076CE">
        <w:rPr>
          <w:i/>
        </w:rPr>
        <w:t>sd</w:t>
      </w:r>
      <w:proofErr w:type="spellEnd"/>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366336421"/>
          <w:placeholder>
            <w:docPart w:val="DefaultPlaceholder_-1854013440"/>
          </w:placeholder>
        </w:sdtPr>
        <w:sdtContent>
          <w:r w:rsidR="003419DF" w:rsidRPr="003419DF">
            <w:rPr>
              <w:iCs/>
              <w:color w:val="000000"/>
              <w:vertAlign w:val="superscript"/>
            </w:rPr>
            <w:t>7</w:t>
          </w:r>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
          <w:id w:val="1879512706"/>
          <w:placeholder>
            <w:docPart w:val="DefaultPlaceholder_-1854013440"/>
          </w:placeholder>
        </w:sdtPr>
        <w:sdtContent>
          <w:r w:rsidR="003419DF" w:rsidRPr="003419DF">
            <w:rPr>
              <w:iCs/>
              <w:color w:val="000000"/>
              <w:vertAlign w:val="superscript"/>
            </w:rPr>
            <w:t>7</w:t>
          </w:r>
          <w:r w:rsidR="003419DF">
            <w:rPr>
              <w:iCs/>
              <w:color w:val="000000"/>
              <w:vertAlign w:val="superscript"/>
            </w:rPr>
            <w:t>]</w:t>
          </w:r>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
          <w:id w:val="-967045404"/>
          <w:placeholder>
            <w:docPart w:val="DefaultPlaceholder_-1854013440"/>
          </w:placeholder>
        </w:sdtPr>
        <w:sdtContent>
          <w:r w:rsidR="003419DF">
            <w:rPr>
              <w:iCs/>
              <w:color w:val="000000"/>
              <w:vertAlign w:val="superscript"/>
            </w:rPr>
            <w:t>[</w:t>
          </w:r>
          <w:r w:rsidR="003419DF" w:rsidRPr="003419DF">
            <w:rPr>
              <w:iCs/>
              <w:color w:val="000000"/>
              <w:vertAlign w:val="superscript"/>
            </w:rPr>
            <w:t>8,9</w:t>
          </w:r>
          <w:r w:rsidR="003419DF">
            <w:rPr>
              <w:iCs/>
              <w:color w:val="000000"/>
              <w:vertAlign w:val="superscript"/>
            </w:rPr>
            <w:t>]</w:t>
          </w:r>
        </w:sdtContent>
      </w:sdt>
      <w:r w:rsidR="002F33F3">
        <w:rPr>
          <w:iCs/>
        </w:rPr>
        <w:t xml:space="preserve">. In all cases, RVE did not make any difference to conclusions. As such, we only included the sampling covariance matrices in our models. </w:t>
      </w:r>
    </w:p>
    <w:p w14:paraId="44E0B21D" w14:textId="503ED350" w:rsidR="00D2620F" w:rsidRDefault="00D2620F" w:rsidP="00C955B2">
      <w:pPr>
        <w:ind w:firstLine="720"/>
      </w:pPr>
      <w:r>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r w:rsidR="003419DF" w:rsidRPr="003419DF">
            <w:rPr>
              <w:color w:val="000000"/>
              <w:vertAlign w:val="superscript"/>
            </w:rPr>
            <w:t>10</w:t>
          </w:r>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r w:rsidR="003419DF" w:rsidRPr="003419DF">
            <w:rPr>
              <w:color w:val="000000"/>
              <w:vertAlign w:val="superscript"/>
            </w:rPr>
            <w:t>11</w:t>
          </w:r>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r w:rsidR="003419DF" w:rsidRPr="003419DF">
            <w:rPr>
              <w:color w:val="000000"/>
              <w:vertAlign w:val="superscript"/>
            </w:rPr>
            <w:t>12</w:t>
          </w:r>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proofErr w:type="spellStart"/>
      <w:r w:rsidR="00ED764B">
        <w:t>compute.brlen</w:t>
      </w:r>
      <w:proofErr w:type="spellEnd"/>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r w:rsidR="003419DF" w:rsidRPr="003419DF">
            <w:rPr>
              <w:color w:val="000000"/>
              <w:vertAlign w:val="superscript"/>
            </w:rPr>
            <w:t>13</w:t>
          </w:r>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proofErr w:type="spellStart"/>
      <w:r w:rsidR="00ED764B" w:rsidRPr="00C63BE6">
        <w:rPr>
          <w:i/>
          <w:iCs/>
        </w:rPr>
        <w:t>vcv</w:t>
      </w:r>
      <w:proofErr w:type="spellEnd"/>
      <w:r>
        <w:rPr>
          <w:i/>
          <w:iCs/>
        </w:rPr>
        <w:t>’</w:t>
      </w:r>
      <w:r w:rsidR="00ED764B">
        <w:t xml:space="preserve"> function, we built a correlation matrix of phylogenetic relatedness among species</w:t>
      </w:r>
      <w:r>
        <w:t xml:space="preserve"> which was included </w:t>
      </w:r>
      <w:r>
        <w:lastRenderedPageBreak/>
        <w:t>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57EAFE1A"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r w:rsidR="003419DF" w:rsidRPr="003419DF">
            <w:rPr>
              <w:color w:val="000000"/>
              <w:vertAlign w:val="superscript"/>
            </w:rPr>
            <w:t>14,15</w:t>
          </w:r>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proofErr w:type="spellStart"/>
      <w:r w:rsidR="001C79D4" w:rsidRPr="00C63BE6">
        <w:rPr>
          <w:i/>
          <w:iCs/>
        </w:rPr>
        <w:t>orchaRd</w:t>
      </w:r>
      <w:proofErr w:type="spellEnd"/>
      <w:r w:rsidR="001C79D4">
        <w:t xml:space="preserve"> package (</w:t>
      </w:r>
      <w:r w:rsidR="004217CE">
        <w:t xml:space="preserve">version </w:t>
      </w:r>
      <w:r w:rsidR="001C79D4">
        <w:t xml:space="preserve">2.0). </w:t>
      </w:r>
    </w:p>
    <w:p w14:paraId="109ACFAF" w14:textId="6276BB4F"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proofErr w:type="spellStart"/>
      <w:r w:rsidRPr="00D407D5">
        <w:t>T</w:t>
      </w:r>
      <w:r w:rsidRPr="00D407D5">
        <w:rPr>
          <w:vertAlign w:val="subscript"/>
        </w:rPr>
        <w:t>pref</w:t>
      </w:r>
      <w:proofErr w:type="spellEnd"/>
      <w:r w:rsidRPr="00D407D5">
        <w:t xml:space="preserve"> or </w:t>
      </w:r>
      <w:proofErr w:type="spellStart"/>
      <w:r w:rsidRPr="00D407D5">
        <w:t>CT</w:t>
      </w:r>
      <w:r w:rsidRPr="00D407D5">
        <w:rPr>
          <w:vertAlign w:val="subscript"/>
        </w:rPr>
        <w:t>max</w:t>
      </w:r>
      <w:proofErr w:type="spellEnd"/>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r w:rsidR="003419DF" w:rsidRPr="003419DF">
            <w:rPr>
              <w:color w:val="000000"/>
              <w:vertAlign w:val="superscript"/>
            </w:rPr>
            <w:t>16</w:t>
          </w:r>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r w:rsidR="003419DF" w:rsidRPr="003419DF">
            <w:rPr>
              <w:color w:val="000000"/>
              <w:vertAlign w:val="superscript"/>
            </w:rPr>
            <w:t>14</w:t>
          </w:r>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5575B36A"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xml:space="preserve">) or </w:t>
      </w:r>
      <w:proofErr w:type="spellStart"/>
      <w:r w:rsidR="00602FA2">
        <w:t>T</w:t>
      </w:r>
      <w:r w:rsidR="00602FA2" w:rsidRPr="00C63BE6">
        <w:rPr>
          <w:vertAlign w:val="subscript"/>
        </w:rPr>
        <w:t>pref</w:t>
      </w:r>
      <w:proofErr w:type="spellEnd"/>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Visual inspection of funnel plots did not show data distribution of publication bias (Figure S4),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4A72AA5E"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S2 (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 xml:space="preserve">3. Measurement of </w:t>
            </w:r>
            <w:proofErr w:type="spellStart"/>
            <w:r w:rsidRPr="007B3808">
              <w:rPr>
                <w:i/>
                <w:iCs/>
              </w:rPr>
              <w:t>T</w:t>
            </w:r>
            <w:r w:rsidRPr="007B3808">
              <w:rPr>
                <w:i/>
                <w:iCs/>
                <w:vertAlign w:val="subscript"/>
              </w:rPr>
              <w:t>pref</w:t>
            </w:r>
            <w:proofErr w:type="spellEnd"/>
            <w:r w:rsidRPr="007B3808">
              <w:rPr>
                <w:i/>
                <w:iCs/>
              </w:rPr>
              <w:t xml:space="preserve"> or </w:t>
            </w:r>
            <w:proofErr w:type="spellStart"/>
            <w:r w:rsidRPr="007B3808">
              <w:rPr>
                <w:i/>
                <w:iCs/>
              </w:rPr>
              <w:t>CT</w:t>
            </w:r>
            <w:r w:rsidRPr="007B3808">
              <w:rPr>
                <w:i/>
                <w:iCs/>
                <w:vertAlign w:val="subscript"/>
              </w:rPr>
              <w:t>max</w:t>
            </w:r>
            <w:proofErr w:type="spellEnd"/>
          </w:p>
        </w:tc>
        <w:tc>
          <w:tcPr>
            <w:tcW w:w="6945" w:type="dxa"/>
          </w:tcPr>
          <w:p w14:paraId="3B950B8B" w14:textId="77777777" w:rsidR="006A31D1" w:rsidRPr="006A31D1" w:rsidRDefault="006A31D1" w:rsidP="00E455D0">
            <w:r w:rsidRPr="006A31D1">
              <w:t>Thermal preference (</w:t>
            </w:r>
            <w:proofErr w:type="spellStart"/>
            <w:r w:rsidRPr="006A31D1">
              <w:t>T</w:t>
            </w:r>
            <w:r w:rsidRPr="006A31D1">
              <w:rPr>
                <w:vertAlign w:val="subscript"/>
              </w:rPr>
              <w:t>pref</w:t>
            </w:r>
            <w:proofErr w:type="spellEnd"/>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w:t>
            </w:r>
            <w:proofErr w:type="spellStart"/>
            <w:r w:rsidRPr="006A31D1">
              <w:t>CT</w:t>
            </w:r>
            <w:r w:rsidRPr="006A31D1">
              <w:rPr>
                <w:vertAlign w:val="subscript"/>
              </w:rPr>
              <w:t>min</w:t>
            </w:r>
            <w:proofErr w:type="spellEnd"/>
            <w:r w:rsidRPr="006A31D1">
              <w:t>), heat knockdown time (HKT), or thermal optima (</w:t>
            </w:r>
            <w:proofErr w:type="spellStart"/>
            <w:r w:rsidRPr="006A31D1">
              <w:t>T</w:t>
            </w:r>
            <w:r w:rsidRPr="006A31D1">
              <w:rPr>
                <w:vertAlign w:val="subscript"/>
              </w:rPr>
              <w:t>opt</w:t>
            </w:r>
            <w:proofErr w:type="spellEnd"/>
            <w:r w:rsidRPr="006A31D1">
              <w:t>) of reptiles. Studies that measured preferred body temperature (PBT) or preferred temperature (T</w:t>
            </w:r>
            <w:r w:rsidRPr="006A31D1">
              <w:rPr>
                <w:vertAlign w:val="subscript"/>
              </w:rPr>
              <w:t>p</w:t>
            </w:r>
            <w:r w:rsidRPr="006A31D1">
              <w:t xml:space="preserve">) were included, as these are analogous measures to </w:t>
            </w:r>
            <w:proofErr w:type="spellStart"/>
            <w:r w:rsidRPr="006A31D1">
              <w:t>T</w:t>
            </w:r>
            <w:r w:rsidRPr="006A31D1">
              <w:rPr>
                <w:vertAlign w:val="subscript"/>
              </w:rPr>
              <w:t>pref</w:t>
            </w:r>
            <w:proofErr w:type="spellEnd"/>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 xml:space="preserve">Only studies were included where independent groups of animals were exposed to two or more controlled (laboratory setting) temperatures during their embryonic development and subsequently assessed for thermal tolerance. A brief (e.g.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w:t>
            </w:r>
            <w:proofErr w:type="spellStart"/>
            <w:r w:rsidRPr="006A31D1">
              <w:t>T</w:t>
            </w:r>
            <w:r w:rsidRPr="006A31D1">
              <w:rPr>
                <w:vertAlign w:val="subscript"/>
              </w:rPr>
              <w:t>pref</w:t>
            </w:r>
            <w:proofErr w:type="spellEnd"/>
            <w:r w:rsidRPr="006A31D1">
              <w:t xml:space="preserve"> or </w:t>
            </w:r>
            <w:proofErr w:type="spellStart"/>
            <w:r w:rsidRPr="006A31D1">
              <w:t>CT</w:t>
            </w:r>
            <w:r w:rsidRPr="006A31D1">
              <w:rPr>
                <w:vertAlign w:val="subscript"/>
              </w:rPr>
              <w:t>max</w:t>
            </w:r>
            <w:proofErr w:type="spellEnd"/>
            <w:r w:rsidRPr="006A31D1">
              <w:rPr>
                <w:vertAlign w:val="subscript"/>
              </w:rPr>
              <w:t xml:space="preserve">,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proofErr w:type="spellStart"/>
            <w:r>
              <w:rPr>
                <w:color w:val="000000"/>
              </w:rPr>
              <w:t>est</w:t>
            </w:r>
            <w:proofErr w:type="spellEnd"/>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proofErr w:type="spellStart"/>
            <w:r>
              <w:rPr>
                <w:color w:val="000000"/>
              </w:rPr>
              <w:t>ci.ub</w:t>
            </w:r>
            <w:proofErr w:type="spellEnd"/>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proofErr w:type="spellStart"/>
            <w:r>
              <w:rPr>
                <w:color w:val="000000"/>
              </w:rPr>
              <w:t>pi.ub</w:t>
            </w:r>
            <w:proofErr w:type="spellEnd"/>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proofErr w:type="spellStart"/>
            <w:r>
              <w:rPr>
                <w:color w:val="000000"/>
              </w:rPr>
              <w:t>pvalue</w:t>
            </w:r>
            <w:proofErr w:type="spellEnd"/>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 xml:space="preserve">Table S3. The magnitude of the effect of developmental temperature on ARR on </w:t>
      </w:r>
      <w:proofErr w:type="spellStart"/>
      <w:r w:rsidRPr="000076CE">
        <w:rPr>
          <w:rFonts w:ascii="Times New Roman" w:hAnsi="Times New Roman" w:cs="Times New Roman"/>
        </w:rPr>
        <w:t>CTmax</w:t>
      </w:r>
      <w:proofErr w:type="spellEnd"/>
      <w:r w:rsidRPr="000076CE">
        <w:rPr>
          <w:rFonts w:ascii="Times New Roman" w:hAnsi="Times New Roman" w:cs="Times New Roman"/>
        </w:rPr>
        <w:t xml:space="preserve"> and </w:t>
      </w:r>
      <w:proofErr w:type="spellStart"/>
      <w:r w:rsidRPr="000076CE">
        <w:rPr>
          <w:rFonts w:ascii="Times New Roman" w:hAnsi="Times New Roman" w:cs="Times New Roman"/>
        </w:rPr>
        <w:t>Tpref</w:t>
      </w:r>
      <w:proofErr w:type="spellEnd"/>
      <w:r w:rsidRPr="000076CE">
        <w:rPr>
          <w:rFonts w:ascii="Times New Roman" w:hAnsi="Times New Roman" w:cs="Times New Roman"/>
        </w:rPr>
        <w:t xml:space="preserve"> of reptile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Ctma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Tpref</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461D4938" w14:textId="40D91B9C" w:rsidR="00EC0A46" w:rsidRPr="006A31D1" w:rsidRDefault="00EC0A46" w:rsidP="00EC0A46">
      <w:pPr>
        <w:pStyle w:val="BodyText"/>
        <w:rPr>
          <w:rFonts w:ascii="Times New Roman" w:hAnsi="Times New Roman" w:cs="Times New Roman"/>
        </w:rPr>
      </w:pPr>
      <w:r w:rsidRPr="006A31D1">
        <w:rPr>
          <w:rFonts w:ascii="Times New Roman" w:hAnsi="Times New Roman" w:cs="Times New Roman"/>
          <w:noProof/>
        </w:rPr>
        <w:drawing>
          <wp:inline distT="0" distB="0" distL="0" distR="0" wp14:anchorId="6C8EBC49" wp14:editId="3ADA3FA5">
            <wp:extent cx="5943600" cy="33432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Figures/FigureS1.pdf"/>
                    <pic:cNvPicPr>
                      <a:picLocks noChangeAspect="1" noChangeArrowheads="1"/>
                    </pic:cNvPicPr>
                  </pic:nvPicPr>
                  <pic:blipFill>
                    <a:blip r:embed="rId6"/>
                    <a:stretch>
                      <a:fillRect/>
                    </a:stretch>
                  </pic:blipFill>
                  <pic:spPr bwMode="auto">
                    <a:xfrm>
                      <a:off x="0" y="0"/>
                      <a:ext cx="5943600" cy="3343275"/>
                    </a:xfrm>
                    <a:prstGeom prst="rect">
                      <a:avLst/>
                    </a:prstGeom>
                    <a:noFill/>
                    <a:ln w="9525">
                      <a:noFill/>
                      <a:headEnd/>
                      <a:tailEnd/>
                    </a:ln>
                  </pic:spPr>
                </pic:pic>
              </a:graphicData>
            </a:graphic>
          </wp:inline>
        </w:drawing>
      </w:r>
      <w:r w:rsidRPr="006A31D1">
        <w:rPr>
          <w:rFonts w:ascii="Times New Roman" w:hAnsi="Times New Roman" w:cs="Times New Roman"/>
        </w:rPr>
        <w:t xml:space="preserve"> Figure S1. Methods for collecting </w:t>
      </w:r>
      <w:proofErr w:type="spellStart"/>
      <w:r w:rsidR="002F33F3">
        <w:rPr>
          <w:rFonts w:ascii="Times New Roman" w:hAnsi="Times New Roman" w:cs="Times New Roman"/>
        </w:rPr>
        <w:t>CT</w:t>
      </w:r>
      <w:r w:rsidR="002F33F3" w:rsidRPr="003419DF">
        <w:rPr>
          <w:rFonts w:ascii="Times New Roman" w:hAnsi="Times New Roman" w:cs="Times New Roman"/>
          <w:vertAlign w:val="subscript"/>
        </w:rPr>
        <w:t>max</w:t>
      </w:r>
      <w:proofErr w:type="spellEnd"/>
      <w:r w:rsidR="002F33F3" w:rsidRPr="006A31D1">
        <w:rPr>
          <w:rFonts w:ascii="Times New Roman" w:hAnsi="Times New Roman" w:cs="Times New Roman"/>
        </w:rPr>
        <w:t xml:space="preserve"> </w:t>
      </w:r>
      <w:r w:rsidRPr="006A31D1">
        <w:rPr>
          <w:rFonts w:ascii="Times New Roman" w:hAnsi="Times New Roman" w:cs="Times New Roman"/>
        </w:rPr>
        <w:t xml:space="preserve">in </w:t>
      </w:r>
      <w:proofErr w:type="spellStart"/>
      <w:r w:rsidRPr="006A31D1">
        <w:rPr>
          <w:rFonts w:ascii="Times New Roman" w:hAnsi="Times New Roman" w:cs="Times New Roman"/>
          <w:i/>
          <w:iCs/>
        </w:rPr>
        <w:t>Lampropholis</w:t>
      </w:r>
      <w:proofErr w:type="spellEnd"/>
      <w:r w:rsidRPr="006A31D1">
        <w:rPr>
          <w:rFonts w:ascii="Times New Roman" w:hAnsi="Times New Roman" w:cs="Times New Roman"/>
          <w:i/>
          <w:iCs/>
        </w:rPr>
        <w:t xml:space="preserve"> </w:t>
      </w:r>
      <w:proofErr w:type="spellStart"/>
      <w:r w:rsidRPr="006A31D1">
        <w:rPr>
          <w:rFonts w:ascii="Times New Roman" w:hAnsi="Times New Roman" w:cs="Times New Roman"/>
          <w:i/>
          <w:iCs/>
        </w:rPr>
        <w:t>delicata</w:t>
      </w:r>
      <w:proofErr w:type="spellEnd"/>
      <w:r w:rsidRPr="006A31D1">
        <w:rPr>
          <w:rFonts w:ascii="Times New Roman" w:hAnsi="Times New Roman" w:cs="Times New Roman"/>
        </w:rPr>
        <w:t>. Lizards were placed in Falcon tubes in a temperature-controlled bath. To obtain the most accurate T</w:t>
      </w:r>
      <w:r w:rsidRPr="006A31D1">
        <w:rPr>
          <w:rFonts w:ascii="Times New Roman" w:hAnsi="Times New Roman" w:cs="Times New Roman"/>
          <w:vertAlign w:val="subscript"/>
        </w:rPr>
        <w:t>b</w:t>
      </w:r>
      <w:r w:rsidRPr="006A31D1">
        <w:rPr>
          <w:rFonts w:ascii="Times New Roman" w:hAnsi="Times New Roman" w:cs="Times New Roman"/>
        </w:rPr>
        <w:t xml:space="preserve"> for skinks, temperature was monitored with a thermocouple probe secured within Falcon tube and an additional thermal couple that was placed in the bath. Water temperature was increased to 38</w:t>
      </w:r>
      <w:r w:rsidRPr="006A31D1">
        <w:rPr>
          <w:rFonts w:ascii="Times New Roman" w:hAnsi="Times New Roman" w:cs="Times New Roman"/>
          <w:position w:val="8"/>
        </w:rPr>
        <w:t xml:space="preserve">◦ </w:t>
      </w:r>
      <w:r w:rsidRPr="006A31D1">
        <w:rPr>
          <w:rFonts w:ascii="Times New Roman" w:hAnsi="Times New Roman" w:cs="Times New Roman"/>
        </w:rPr>
        <w:t>C at a rate of 1</w:t>
      </w:r>
      <w:r w:rsidRPr="006A31D1">
        <w:rPr>
          <w:rFonts w:ascii="Times New Roman" w:hAnsi="Times New Roman" w:cs="Times New Roman"/>
          <w:position w:val="8"/>
        </w:rPr>
        <w:t xml:space="preserve">◦ </w:t>
      </w:r>
      <w:r w:rsidRPr="006A31D1">
        <w:rPr>
          <w:rFonts w:ascii="Times New Roman" w:hAnsi="Times New Roman" w:cs="Times New Roman"/>
        </w:rPr>
        <w:t>C/min intervals. Every 1min tubes were rotated to check righting reflex of skinks. CT</w:t>
      </w:r>
      <w:r w:rsidRPr="006A31D1">
        <w:rPr>
          <w:rFonts w:ascii="Times New Roman" w:hAnsi="Times New Roman" w:cs="Times New Roman"/>
          <w:position w:val="-4"/>
        </w:rPr>
        <w:t xml:space="preserve">max </w:t>
      </w:r>
      <w:r w:rsidRPr="006A31D1">
        <w:rPr>
          <w:rFonts w:ascii="Times New Roman" w:hAnsi="Times New Roman" w:cs="Times New Roman"/>
        </w:rPr>
        <w:t>was defined as the temperature at which an individual lost their righting reflex.</w:t>
      </w:r>
    </w:p>
    <w:p w14:paraId="1BBA83AA" w14:textId="77777777" w:rsidR="009E4571" w:rsidRPr="006A31D1" w:rsidRDefault="009E4571" w:rsidP="009E4571"/>
    <w:p w14:paraId="6B5DA61B" w14:textId="2A3E4FDA" w:rsidR="009E4571" w:rsidRPr="006A31D1" w:rsidRDefault="009E4571" w:rsidP="009E4571">
      <w:pPr>
        <w:sectPr w:rsidR="009E4571" w:rsidRPr="006A31D1" w:rsidSect="00BC0E93">
          <w:pgSz w:w="11900" w:h="16840"/>
          <w:pgMar w:top="1440" w:right="1440" w:bottom="1440" w:left="1440" w:header="708" w:footer="708" w:gutter="0"/>
          <w:cols w:space="708"/>
          <w:docGrid w:linePitch="360"/>
        </w:sectPr>
      </w:pPr>
    </w:p>
    <w:p w14:paraId="5306DD7F" w14:textId="77777777" w:rsidR="0034710F" w:rsidRPr="006A31D1" w:rsidRDefault="0034710F" w:rsidP="0034710F">
      <w:pPr>
        <w:spacing w:line="259" w:lineRule="auto"/>
        <w:jc w:val="center"/>
      </w:pPr>
      <w:r w:rsidRPr="006A31D1">
        <w:rPr>
          <w:noProof/>
        </w:rPr>
        <w:lastRenderedPageBreak/>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37C7E648" w:rsidR="0034710F" w:rsidRPr="006A31D1" w:rsidRDefault="0034710F" w:rsidP="0034710F">
      <w:pPr>
        <w:spacing w:line="259" w:lineRule="auto"/>
        <w:rPr>
          <w:i/>
          <w:iCs/>
        </w:rPr>
      </w:pPr>
      <w:r w:rsidRPr="006A31D1">
        <w:t>Figure S</w:t>
      </w:r>
      <w:r w:rsidR="006A31D1" w:rsidRPr="006A31D1">
        <w:t>2</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44532D4" w:rsidR="0034710F" w:rsidRPr="006A31D1" w:rsidRDefault="0034710F" w:rsidP="0034710F">
      <w:r w:rsidRPr="006A31D1">
        <w:t xml:space="preserve">Figure S3.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9"/>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2DCE5F02"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9D6E34">
        <w:rPr>
          <w:rFonts w:ascii="Times New Roman" w:hAnsi="Times New Roman" w:cs="Times New Roman"/>
        </w:rPr>
        <w:t>4</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62B8AF41" w14:textId="2588F82D" w:rsidR="00813D6C" w:rsidRPr="00110253"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d</w:t>
      </w:r>
    </w:p>
    <w:sdt>
      <w:sdtPr>
        <w:rPr>
          <w:rFonts w:asciiTheme="minorHAnsi" w:eastAsiaTheme="minorHAnsi" w:hAnsiTheme="minorHAnsi" w:cstheme="minorBidi"/>
          <w:b/>
          <w:bCs/>
          <w:lang w:val="en-US" w:eastAsia="en-US"/>
        </w:rPr>
        <w:tag w:val="MENDELEY_BIBLIOGRAPHY"/>
        <w:id w:val="1213927798"/>
        <w:placeholder>
          <w:docPart w:val="DefaultPlaceholder_-1854013440"/>
        </w:placeholder>
      </w:sdtPr>
      <w:sdtContent>
        <w:p w14:paraId="007DD1C8" w14:textId="77777777" w:rsidR="003419DF" w:rsidRDefault="003419DF">
          <w:pPr>
            <w:autoSpaceDE w:val="0"/>
            <w:autoSpaceDN w:val="0"/>
            <w:ind w:hanging="640"/>
            <w:divId w:val="653224675"/>
          </w:pPr>
          <w:r>
            <w:t xml:space="preserve">1. </w:t>
          </w:r>
          <w:r>
            <w:tab/>
            <w:t xml:space="preserve">Bates D, </w:t>
          </w:r>
          <w:proofErr w:type="spellStart"/>
          <w:r>
            <w:t>Mächler</w:t>
          </w:r>
          <w:proofErr w:type="spellEnd"/>
          <w:r>
            <w:t xml:space="preserve"> M, </w:t>
          </w:r>
          <w:proofErr w:type="spellStart"/>
          <w:r>
            <w:t>Bolker</w:t>
          </w:r>
          <w:proofErr w:type="spellEnd"/>
          <w:r>
            <w:t xml:space="preserve"> B, Walker S. Fitting Linear Mixed-Effects Models using lme4. 2014 Jun 23; Available from: http://arxiv.org/abs/1406.5823</w:t>
          </w:r>
        </w:p>
        <w:p w14:paraId="75E587E5" w14:textId="77777777" w:rsidR="003419DF" w:rsidRDefault="003419DF">
          <w:pPr>
            <w:autoSpaceDE w:val="0"/>
            <w:autoSpaceDN w:val="0"/>
            <w:ind w:hanging="640"/>
            <w:divId w:val="525143888"/>
          </w:pPr>
          <w:r>
            <w:t xml:space="preserve">2. </w:t>
          </w:r>
          <w:r>
            <w:tab/>
          </w:r>
          <w:proofErr w:type="spellStart"/>
          <w:r>
            <w:t>Lüdecke</w:t>
          </w:r>
          <w:proofErr w:type="spellEnd"/>
          <w:r>
            <w:t xml:space="preserve"> D, Ben-</w:t>
          </w:r>
          <w:proofErr w:type="spellStart"/>
          <w:r>
            <w:t>Shachar</w:t>
          </w:r>
          <w:proofErr w:type="spellEnd"/>
          <w:r>
            <w:t xml:space="preserve"> M, Patil I, Waggoner P, Makowski D. performance: An R Package for Assessment, Comparison and Testing of Statistical Models. J Open Source </w:t>
          </w:r>
          <w:proofErr w:type="spellStart"/>
          <w:r>
            <w:t>Softw</w:t>
          </w:r>
          <w:proofErr w:type="spellEnd"/>
          <w:r>
            <w:t xml:space="preserve">. 2021 Apr 21;6(60):3139. </w:t>
          </w:r>
        </w:p>
        <w:p w14:paraId="019B5CC6" w14:textId="77777777" w:rsidR="003419DF" w:rsidRDefault="003419DF">
          <w:pPr>
            <w:autoSpaceDE w:val="0"/>
            <w:autoSpaceDN w:val="0"/>
            <w:ind w:hanging="640"/>
            <w:divId w:val="176698531"/>
          </w:pPr>
          <w:r>
            <w:t xml:space="preserve">3. </w:t>
          </w:r>
          <w:r>
            <w:tab/>
          </w:r>
          <w:proofErr w:type="spellStart"/>
          <w:r>
            <w:t>Leath</w:t>
          </w:r>
          <w:proofErr w:type="spellEnd"/>
          <w:r>
            <w:t xml:space="preserve"> R. Population marginal means in the linear model: An alternative to least squares means. American Statistician. 2018;34(4):216–21. </w:t>
          </w:r>
        </w:p>
        <w:p w14:paraId="4042CB42" w14:textId="77777777" w:rsidR="003419DF" w:rsidRDefault="003419DF">
          <w:pPr>
            <w:autoSpaceDE w:val="0"/>
            <w:autoSpaceDN w:val="0"/>
            <w:ind w:hanging="640"/>
            <w:divId w:val="1438792592"/>
          </w:pPr>
          <w:r>
            <w:t xml:space="preserve">4.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5D7C66B6" w14:textId="77777777" w:rsidR="003419DF" w:rsidRDefault="003419DF">
          <w:pPr>
            <w:autoSpaceDE w:val="0"/>
            <w:autoSpaceDN w:val="0"/>
            <w:ind w:hanging="640"/>
            <w:divId w:val="603806961"/>
          </w:pPr>
          <w:r>
            <w:t xml:space="preserve">5. </w:t>
          </w:r>
          <w:r>
            <w:tab/>
          </w:r>
          <w:proofErr w:type="spellStart"/>
          <w:r>
            <w:t>Ouzzani</w:t>
          </w:r>
          <w:proofErr w:type="spellEnd"/>
          <w:r>
            <w:t xml:space="preserve"> M, </w:t>
          </w:r>
          <w:proofErr w:type="spellStart"/>
          <w:r>
            <w:t>Hammady</w:t>
          </w:r>
          <w:proofErr w:type="spellEnd"/>
          <w:r>
            <w:t xml:space="preserve"> H, </w:t>
          </w:r>
          <w:proofErr w:type="spellStart"/>
          <w:r>
            <w:t>Fedorowicz</w:t>
          </w:r>
          <w:proofErr w:type="spellEnd"/>
          <w:r>
            <w:t xml:space="preserve"> Z, </w:t>
          </w:r>
          <w:proofErr w:type="spellStart"/>
          <w:r>
            <w:t>Elmagarmid</w:t>
          </w:r>
          <w:proofErr w:type="spellEnd"/>
          <w:r>
            <w:t xml:space="preserve"> A. Rayyan-a web and mobile app for systematic reviews. Syst Rev. 2016 Dec 5;5(1). </w:t>
          </w:r>
        </w:p>
        <w:p w14:paraId="087D4137" w14:textId="77777777" w:rsidR="003419DF" w:rsidRDefault="003419DF">
          <w:pPr>
            <w:autoSpaceDE w:val="0"/>
            <w:autoSpaceDN w:val="0"/>
            <w:ind w:hanging="640"/>
            <w:divId w:val="498735718"/>
          </w:pPr>
          <w:r>
            <w:t xml:space="preserve">6. </w:t>
          </w:r>
          <w:r>
            <w:tab/>
            <w:t xml:space="preserve">Pick JL, Nakagawa S, Noble DWA. Reproducible, flexible and high-throughput data extraction from primary literature: The </w:t>
          </w:r>
          <w:proofErr w:type="spellStart"/>
          <w:r>
            <w:t>metaDigitise</w:t>
          </w:r>
          <w:proofErr w:type="spellEnd"/>
          <w:r>
            <w:t xml:space="preserve"> r package. Methods </w:t>
          </w:r>
          <w:proofErr w:type="spellStart"/>
          <w:r>
            <w:t>Ecol</w:t>
          </w:r>
          <w:proofErr w:type="spellEnd"/>
          <w:r>
            <w:t xml:space="preserve"> </w:t>
          </w:r>
          <w:proofErr w:type="spellStart"/>
          <w:r>
            <w:t>Evol</w:t>
          </w:r>
          <w:proofErr w:type="spellEnd"/>
          <w:r>
            <w:t xml:space="preserve">. 2019 Mar 1;10(3):426–31. </w:t>
          </w:r>
        </w:p>
        <w:p w14:paraId="483BA070" w14:textId="77777777" w:rsidR="003419DF" w:rsidRDefault="003419DF">
          <w:pPr>
            <w:autoSpaceDE w:val="0"/>
            <w:autoSpaceDN w:val="0"/>
            <w:ind w:hanging="640"/>
            <w:divId w:val="939334246"/>
          </w:pPr>
          <w:r>
            <w:t xml:space="preserve">7.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3286D124" w14:textId="77777777" w:rsidR="003419DF" w:rsidRDefault="003419DF">
          <w:pPr>
            <w:autoSpaceDE w:val="0"/>
            <w:autoSpaceDN w:val="0"/>
            <w:ind w:hanging="640"/>
            <w:divId w:val="1105031837"/>
          </w:pPr>
          <w:r>
            <w:t xml:space="preserve">8. </w:t>
          </w:r>
          <w:r>
            <w:tab/>
            <w:t xml:space="preserve">Nakagawa S, Senior AM, </w:t>
          </w:r>
          <w:proofErr w:type="spellStart"/>
          <w:r>
            <w:t>Viechtbauer</w:t>
          </w:r>
          <w:proofErr w:type="spellEnd"/>
          <w:r>
            <w:t xml:space="preserve"> W, Noble DWA. An assessment of statistical methods for </w:t>
          </w:r>
          <w:proofErr w:type="spellStart"/>
          <w:r>
            <w:t>nonindependent</w:t>
          </w:r>
          <w:proofErr w:type="spellEnd"/>
          <w:r>
            <w:t xml:space="preserve"> data in ecological meta-analyses: Comment. Vol. 103, Ecology. Ecological Society of America; 2022. </w:t>
          </w:r>
        </w:p>
        <w:p w14:paraId="79120D7E" w14:textId="77777777" w:rsidR="003419DF" w:rsidRDefault="003419DF">
          <w:pPr>
            <w:autoSpaceDE w:val="0"/>
            <w:autoSpaceDN w:val="0"/>
            <w:ind w:hanging="640"/>
            <w:divId w:val="732586572"/>
          </w:pPr>
          <w:r>
            <w:t xml:space="preserve">9. </w:t>
          </w:r>
          <w:r>
            <w:tab/>
            <w:t xml:space="preserve">Song C, </w:t>
          </w:r>
          <w:proofErr w:type="spellStart"/>
          <w:r>
            <w:t>Peacor</w:t>
          </w:r>
          <w:proofErr w:type="spellEnd"/>
          <w:r>
            <w:t xml:space="preserve"> SD, </w:t>
          </w:r>
          <w:proofErr w:type="spellStart"/>
          <w:r>
            <w:t>Osenberg</w:t>
          </w:r>
          <w:proofErr w:type="spellEnd"/>
          <w:r>
            <w:t xml:space="preserve"> CW, Bence JR. An assessment of statistical methods for </w:t>
          </w:r>
          <w:proofErr w:type="spellStart"/>
          <w:r>
            <w:t>nonindependent</w:t>
          </w:r>
          <w:proofErr w:type="spellEnd"/>
          <w:r>
            <w:t xml:space="preserve"> data in ecological meta-analyses. Ecology. 2020 Dec 1;101(12). </w:t>
          </w:r>
        </w:p>
        <w:p w14:paraId="449C9C8D" w14:textId="77777777" w:rsidR="003419DF" w:rsidRDefault="003419DF">
          <w:pPr>
            <w:autoSpaceDE w:val="0"/>
            <w:autoSpaceDN w:val="0"/>
            <w:ind w:hanging="640"/>
            <w:divId w:val="864640248"/>
          </w:pPr>
          <w:r>
            <w:t xml:space="preserve">10. </w:t>
          </w:r>
          <w:r>
            <w:tab/>
          </w:r>
          <w:proofErr w:type="spellStart"/>
          <w:r>
            <w:t>Viechtbauer</w:t>
          </w:r>
          <w:proofErr w:type="spellEnd"/>
          <w:r>
            <w:t xml:space="preserve"> W. Conducting Meta-Analyses in R with the metafor Package [Internet]. Vol. 36, JSS Journal of Statistical Software. 2010. Available from: http://www.jstatsoft.org/</w:t>
          </w:r>
        </w:p>
        <w:p w14:paraId="472E97C7" w14:textId="77777777" w:rsidR="003419DF" w:rsidRDefault="003419DF">
          <w:pPr>
            <w:autoSpaceDE w:val="0"/>
            <w:autoSpaceDN w:val="0"/>
            <w:ind w:hanging="640"/>
            <w:divId w:val="881674154"/>
          </w:pPr>
          <w:r>
            <w:t xml:space="preserve">11. </w:t>
          </w:r>
          <w:r>
            <w:tab/>
          </w:r>
          <w:proofErr w:type="spellStart"/>
          <w:r>
            <w:t>Hinchliff</w:t>
          </w:r>
          <w:proofErr w:type="spellEnd"/>
          <w:r>
            <w:t xml:space="preserve"> CE, Smith SA, Allman JF, Burleigh JG, Chaudhary R, Coghill LM, et al. Synthesis of phylogeny and taxonomy into a comprehensive tree of life. 2015;112(41):12764–9. </w:t>
          </w:r>
        </w:p>
        <w:p w14:paraId="61817CDD" w14:textId="77777777" w:rsidR="003419DF" w:rsidRDefault="003419DF">
          <w:pPr>
            <w:autoSpaceDE w:val="0"/>
            <w:autoSpaceDN w:val="0"/>
            <w:ind w:hanging="640"/>
            <w:divId w:val="1702433113"/>
          </w:pPr>
          <w:r>
            <w:t xml:space="preserve">12. </w:t>
          </w:r>
          <w:r>
            <w:tab/>
          </w:r>
          <w:proofErr w:type="spellStart"/>
          <w:r>
            <w:t>Michonneau</w:t>
          </w:r>
          <w:proofErr w:type="spellEnd"/>
          <w:r>
            <w:t xml:space="preserve"> F, Brown JW, Winter DJ. rotl: an R package to interact with the Open Tree of Life data. Methods </w:t>
          </w:r>
          <w:proofErr w:type="spellStart"/>
          <w:r>
            <w:t>Ecol</w:t>
          </w:r>
          <w:proofErr w:type="spellEnd"/>
          <w:r>
            <w:t xml:space="preserve"> </w:t>
          </w:r>
          <w:proofErr w:type="spellStart"/>
          <w:r>
            <w:t>Evol</w:t>
          </w:r>
          <w:proofErr w:type="spellEnd"/>
          <w:r>
            <w:t xml:space="preserve">. 2016 Dec 1;7(12):1476–81. </w:t>
          </w:r>
        </w:p>
        <w:p w14:paraId="3FA026BE" w14:textId="77777777" w:rsidR="003419DF" w:rsidRDefault="003419DF">
          <w:pPr>
            <w:autoSpaceDE w:val="0"/>
            <w:autoSpaceDN w:val="0"/>
            <w:ind w:hanging="640"/>
            <w:divId w:val="158814481"/>
          </w:pPr>
          <w:r>
            <w:t xml:space="preserve">13. </w:t>
          </w:r>
          <w:r>
            <w:tab/>
            <w:t xml:space="preserve">Paradis E, Claude J, Strimmer K. APE: Analyses of phylogenetics and evolution in R language. Bioinformatics. 2004 Jan 22;20(2):289–90. </w:t>
          </w:r>
        </w:p>
        <w:p w14:paraId="7DFB158B" w14:textId="77777777" w:rsidR="003419DF" w:rsidRDefault="003419DF">
          <w:pPr>
            <w:autoSpaceDE w:val="0"/>
            <w:autoSpaceDN w:val="0"/>
            <w:ind w:hanging="640"/>
            <w:divId w:val="302468280"/>
          </w:pPr>
          <w:r>
            <w:t xml:space="preserve">14.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Vol. 225, Journal of Experimental Biology. Company of Biologists Ltd; 2022. </w:t>
          </w:r>
        </w:p>
        <w:p w14:paraId="2476837D" w14:textId="77777777" w:rsidR="003419DF" w:rsidRDefault="003419DF">
          <w:pPr>
            <w:autoSpaceDE w:val="0"/>
            <w:autoSpaceDN w:val="0"/>
            <w:ind w:hanging="640"/>
            <w:divId w:val="1080643556"/>
          </w:pPr>
          <w:r>
            <w:t xml:space="preserve">15. </w:t>
          </w:r>
          <w:r>
            <w:tab/>
            <w:t xml:space="preserve">Nakagawa S, Santos ESA. Methodological issues and advances in biological meta-analysis. Vol. 26, Evolutionary Ecology. 2012. p. 1253–74. </w:t>
          </w:r>
        </w:p>
        <w:p w14:paraId="719F0DFA" w14:textId="77777777" w:rsidR="003419DF" w:rsidRDefault="003419DF">
          <w:pPr>
            <w:autoSpaceDE w:val="0"/>
            <w:autoSpaceDN w:val="0"/>
            <w:ind w:hanging="640"/>
            <w:divId w:val="2126850512"/>
          </w:pPr>
          <w:r>
            <w:t xml:space="preserve">16.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British Ecological Society; 2022. p. 4–21. </w:t>
          </w:r>
        </w:p>
        <w:p w14:paraId="12A59FEE" w14:textId="7DE8192B" w:rsidR="00813D6C" w:rsidRPr="00C63BE6" w:rsidRDefault="003419DF" w:rsidP="00D11719">
          <w:pPr>
            <w:pStyle w:val="BodyText"/>
            <w:rPr>
              <w:rFonts w:ascii="Times New Roman" w:hAnsi="Times New Roman" w:cs="Times New Roman"/>
              <w:b/>
              <w:bCs/>
            </w:rPr>
          </w:pPr>
          <w:r>
            <w:rPr>
              <w:rFonts w:eastAsia="Times New Roman"/>
            </w:rPr>
            <w:t> </w:t>
          </w:r>
        </w:p>
      </w:sdtContent>
    </w:sdt>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6642207">
    <w:abstractNumId w:val="1"/>
  </w:num>
  <w:num w:numId="2" w16cid:durableId="1385107815">
    <w:abstractNumId w:val="2"/>
  </w:num>
  <w:num w:numId="3" w16cid:durableId="2211345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615F"/>
    <w:rsid w:val="000530F1"/>
    <w:rsid w:val="00067517"/>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32467"/>
    <w:rsid w:val="00236DAA"/>
    <w:rsid w:val="00251F73"/>
    <w:rsid w:val="00254EEB"/>
    <w:rsid w:val="002704D5"/>
    <w:rsid w:val="00272305"/>
    <w:rsid w:val="00273165"/>
    <w:rsid w:val="00274226"/>
    <w:rsid w:val="002764B4"/>
    <w:rsid w:val="002B053A"/>
    <w:rsid w:val="002D2567"/>
    <w:rsid w:val="002D3A89"/>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D3262"/>
    <w:rsid w:val="004D6C63"/>
    <w:rsid w:val="004E4F77"/>
    <w:rsid w:val="004E5EA7"/>
    <w:rsid w:val="004E72E0"/>
    <w:rsid w:val="004F029B"/>
    <w:rsid w:val="00500F23"/>
    <w:rsid w:val="005022CA"/>
    <w:rsid w:val="005126B0"/>
    <w:rsid w:val="005169C3"/>
    <w:rsid w:val="005231C4"/>
    <w:rsid w:val="0053183A"/>
    <w:rsid w:val="00536F13"/>
    <w:rsid w:val="00547FE6"/>
    <w:rsid w:val="00551A37"/>
    <w:rsid w:val="00565A01"/>
    <w:rsid w:val="00570162"/>
    <w:rsid w:val="00582D2C"/>
    <w:rsid w:val="00594157"/>
    <w:rsid w:val="00594947"/>
    <w:rsid w:val="00595B74"/>
    <w:rsid w:val="005B2240"/>
    <w:rsid w:val="005C2BFD"/>
    <w:rsid w:val="005D356E"/>
    <w:rsid w:val="005D6450"/>
    <w:rsid w:val="005F4DA8"/>
    <w:rsid w:val="00602FA2"/>
    <w:rsid w:val="00617062"/>
    <w:rsid w:val="00626E1B"/>
    <w:rsid w:val="00634A38"/>
    <w:rsid w:val="00637F00"/>
    <w:rsid w:val="00642A6E"/>
    <w:rsid w:val="00651F18"/>
    <w:rsid w:val="00652D6E"/>
    <w:rsid w:val="00656033"/>
    <w:rsid w:val="006612BD"/>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634A3"/>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7175"/>
    <w:rsid w:val="008E702A"/>
    <w:rsid w:val="008F1F68"/>
    <w:rsid w:val="008F3F65"/>
    <w:rsid w:val="00904688"/>
    <w:rsid w:val="00911A33"/>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5EC8"/>
    <w:rsid w:val="009C3627"/>
    <w:rsid w:val="009C7B7B"/>
    <w:rsid w:val="009D22DF"/>
    <w:rsid w:val="009D5D18"/>
    <w:rsid w:val="009D6E34"/>
    <w:rsid w:val="009E1FBF"/>
    <w:rsid w:val="009E450F"/>
    <w:rsid w:val="009E4571"/>
    <w:rsid w:val="009F1E1A"/>
    <w:rsid w:val="00A02E4D"/>
    <w:rsid w:val="00A03F08"/>
    <w:rsid w:val="00A10698"/>
    <w:rsid w:val="00A14B67"/>
    <w:rsid w:val="00A15798"/>
    <w:rsid w:val="00A27340"/>
    <w:rsid w:val="00A3533D"/>
    <w:rsid w:val="00A40AC8"/>
    <w:rsid w:val="00A507E7"/>
    <w:rsid w:val="00A56457"/>
    <w:rsid w:val="00A66F33"/>
    <w:rsid w:val="00A72A77"/>
    <w:rsid w:val="00A822FB"/>
    <w:rsid w:val="00A86C34"/>
    <w:rsid w:val="00A8739D"/>
    <w:rsid w:val="00A8784A"/>
    <w:rsid w:val="00A90E7A"/>
    <w:rsid w:val="00A9133A"/>
    <w:rsid w:val="00AC737B"/>
    <w:rsid w:val="00AD3B93"/>
    <w:rsid w:val="00AD4DB0"/>
    <w:rsid w:val="00AF42D8"/>
    <w:rsid w:val="00B0072F"/>
    <w:rsid w:val="00B04669"/>
    <w:rsid w:val="00B22B7F"/>
    <w:rsid w:val="00B30FEC"/>
    <w:rsid w:val="00B334C9"/>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73CDE"/>
    <w:rsid w:val="00C73F13"/>
    <w:rsid w:val="00C82318"/>
    <w:rsid w:val="00C86F16"/>
    <w:rsid w:val="00C955B2"/>
    <w:rsid w:val="00CA1779"/>
    <w:rsid w:val="00CB03D3"/>
    <w:rsid w:val="00CB4240"/>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53FC"/>
    <w:rsid w:val="00D2620F"/>
    <w:rsid w:val="00D27048"/>
    <w:rsid w:val="00D2737E"/>
    <w:rsid w:val="00D369B4"/>
    <w:rsid w:val="00D42A61"/>
    <w:rsid w:val="00D52B5D"/>
    <w:rsid w:val="00D52D4B"/>
    <w:rsid w:val="00D550AF"/>
    <w:rsid w:val="00D55B37"/>
    <w:rsid w:val="00D566DD"/>
    <w:rsid w:val="00D56F2D"/>
    <w:rsid w:val="00D57BD0"/>
    <w:rsid w:val="00D6347A"/>
    <w:rsid w:val="00D6454B"/>
    <w:rsid w:val="00D64857"/>
    <w:rsid w:val="00D7689E"/>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41D0"/>
    <w:rsid w:val="00E8171A"/>
    <w:rsid w:val="00E86C38"/>
    <w:rsid w:val="00E928D7"/>
    <w:rsid w:val="00EB6BB8"/>
    <w:rsid w:val="00EC0A46"/>
    <w:rsid w:val="00EC2BAD"/>
    <w:rsid w:val="00EC4577"/>
    <w:rsid w:val="00ED342A"/>
    <w:rsid w:val="00ED3682"/>
    <w:rsid w:val="00ED764B"/>
    <w:rsid w:val="00EE18AA"/>
    <w:rsid w:val="00EE257E"/>
    <w:rsid w:val="00EF15A3"/>
    <w:rsid w:val="00EF30A7"/>
    <w:rsid w:val="00F0023A"/>
    <w:rsid w:val="00F03EFC"/>
    <w:rsid w:val="00F1113F"/>
    <w:rsid w:val="00F160FF"/>
    <w:rsid w:val="00F26C7E"/>
    <w:rsid w:val="00F32648"/>
    <w:rsid w:val="00F4358A"/>
    <w:rsid w:val="00F6133B"/>
    <w:rsid w:val="00F62429"/>
    <w:rsid w:val="00F66687"/>
    <w:rsid w:val="00F70540"/>
    <w:rsid w:val="00F72373"/>
    <w:rsid w:val="00F74FCF"/>
    <w:rsid w:val="00F824A9"/>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2224FB"/>
    <w:rsid w:val="00311576"/>
    <w:rsid w:val="0041162E"/>
    <w:rsid w:val="00496747"/>
    <w:rsid w:val="0050334A"/>
    <w:rsid w:val="00586BBF"/>
    <w:rsid w:val="005D47CE"/>
    <w:rsid w:val="006A3F97"/>
    <w:rsid w:val="007139BF"/>
    <w:rsid w:val="00761998"/>
    <w:rsid w:val="008C7D9D"/>
    <w:rsid w:val="009052F3"/>
    <w:rsid w:val="00934C5D"/>
    <w:rsid w:val="00971244"/>
    <w:rsid w:val="00AD6BE6"/>
    <w:rsid w:val="00AF0AD1"/>
    <w:rsid w:val="00C754FC"/>
    <w:rsid w:val="00D43894"/>
    <w:rsid w:val="00DB57E3"/>
    <w:rsid w:val="00DC312F"/>
    <w:rsid w:val="00DC6761"/>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1998"/>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6187ea79-3b05-4a9a-91e2-84555e593726&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x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y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z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0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1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2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7&lt;/sup&gt;&quot;,&quot;manualOverrideText&quot;:&quot;&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D&quot;:&quot;MENDELEY_CITATION_a0b9027f-d364-455b-9ff2-f9891afa5d4b&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&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&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D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MT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Mj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Mz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CwxNT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4104</Words>
  <Characters>2339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Daniel Noble</cp:lastModifiedBy>
  <cp:revision>3</cp:revision>
  <dcterms:created xsi:type="dcterms:W3CDTF">2023-01-17T11:15:00Z</dcterms:created>
  <dcterms:modified xsi:type="dcterms:W3CDTF">2023-01-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